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oble oud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Działa drażniąco na oczy. Działa bardzo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4-tert-butylcyclohexyl acetate; benzyl salicylate; methyl palmitate; α-hexylcinnamaldehyde; coumarin; cashmeran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1 - Działa toksycznie na organizmy wodne, powodując długotrwałe skutki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palmi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2-3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kantny. Skóra. Drewniany. balsami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masy ciała Animal: rat, Animal sex: female, Guideline: OECD Guideline 401 (Acute Oral Toxicity), 95% CL: 2043 - 3529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masy ciała Animal: rat, Animal sex: male, Guideline: OECD Guideline 421 (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ble oud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4,4 mm²/s Temp.: '4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bardzo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50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ble oud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MARINE POLLUTANT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Oznaczenie substancji niebezpiecznej dla środowiska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Oznaczenie substancji niebezpiecznej dla środowiska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Oznaczenie substancji niebezpiecznej dla środowiska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Oznaczenie substancji niebezpiecznej dla środowiska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Oznaczenie substancji niebezpiecznej dla środowiska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Tak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Przepisy szczególne dotyczące przewozu - Przewóz luz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ble oud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ble oud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4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8B4588-167E-4716-AC26-D8A9807BE33A}"/>
</file>

<file path=customXml/itemProps3.xml><?xml version="1.0" encoding="utf-8"?>
<ds:datastoreItem xmlns:ds="http://schemas.openxmlformats.org/officeDocument/2006/customXml" ds:itemID="{622905B5-EE08-4F60-95CD-2552E5BA04AA}"/>
</file>

<file path=customXml/itemProps4.xml><?xml version="1.0" encoding="utf-8"?>
<ds:datastoreItem xmlns:ds="http://schemas.openxmlformats.org/officeDocument/2006/customXml" ds:itemID="{1B8501C7-7BB4-407A-95C6-88A7AED105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